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bbia profumata fleur de pêcher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Nebbi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essuno(a) in condizioni normal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ssorbire ogni prodotto fuoriuscito con sabbia o terra.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Nebbia profumata fleur de pêcher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ebbia profumata fleur de pêcher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ebbia profumata fleur de pêcher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0F8B09E-DEA2-4D4E-B37D-3A1697336BD8}"/>
</file>

<file path=customXml/itemProps3.xml><?xml version="1.0" encoding="utf-8"?>
<ds:datastoreItem xmlns:ds="http://schemas.openxmlformats.org/officeDocument/2006/customXml" ds:itemID="{4A1044CF-DCD0-4FA3-8E2D-6734495B47EA}"/>
</file>

<file path=customXml/itemProps4.xml><?xml version="1.0" encoding="utf-8"?>
<ds:datastoreItem xmlns:ds="http://schemas.openxmlformats.org/officeDocument/2006/customXml" ds:itemID="{07F8A2D9-9071-40CF-80FC-175AE35254C5}"/>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